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5301DE" w14:textId="22C36D71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FA28B8">
        <w:fldChar w:fldCharType="begin"/>
      </w:r>
      <w:r w:rsidR="00FA28B8">
        <w:instrText xml:space="preserve"> HYPERLINK "http://dx.doi.org/10.1371/journal.pmed.1002036" </w:instrText>
      </w:r>
      <w:r w:rsidR="00FA28B8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FA28B8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r w:rsidR="00B22FB8">
        <w:fldChar w:fldCharType="begin"/>
      </w:r>
      <w:r w:rsidR="00B22FB8">
        <w:instrText xml:space="preserve"> HYPERLINK "http://journals.plos.org/plosmedicine/article?id=10.1371/journal.pmed.1002036" </w:instrText>
      </w:r>
      <w:r w:rsidR="00B22FB8">
        <w:fldChar w:fldCharType="separate"/>
      </w:r>
      <w:r w:rsidRPr="001330D2">
        <w:rPr>
          <w:rStyle w:val="Hyperlink"/>
          <w:rFonts w:eastAsia="Times New Roman" w:cs="Arial"/>
          <w:sz w:val="20"/>
          <w:szCs w:val="20"/>
        </w:rPr>
        <w:t>online</w:t>
      </w:r>
      <w:r w:rsidR="00B22FB8">
        <w:rPr>
          <w:rStyle w:val="Hyperlink"/>
          <w:rFonts w:eastAsia="Times New Roman" w:cs="Arial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24"/>
        <w:gridCol w:w="791"/>
        <w:gridCol w:w="4738"/>
        <w:gridCol w:w="4700"/>
        <w:gridCol w:w="1307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45C73F28" w:rsidR="005473B6" w:rsidRPr="00CF4726" w:rsidRDefault="000B78DF" w:rsidP="00903DFC">
            <w:pPr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 w:rsidRPr="00CF4726">
              <w:rPr>
                <w:rFonts w:eastAsia="Times New Roman"/>
                <w:bCs/>
                <w:color w:val="000000"/>
                <w:lang w:val="en-US"/>
              </w:rPr>
              <w:t>Pg. 1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903DFC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0B78DF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76725D6B" w:rsidR="005473B6" w:rsidRPr="000B78DF" w:rsidRDefault="000B78DF" w:rsidP="00903DFC">
            <w:pPr>
              <w:spacing w:line="276" w:lineRule="auto"/>
              <w:jc w:val="center"/>
              <w:rPr>
                <w:color w:val="000000"/>
                <w:lang w:val="en-US"/>
              </w:rPr>
            </w:pPr>
            <w:r w:rsidRPr="000B78DF">
              <w:rPr>
                <w:color w:val="000000"/>
                <w:lang w:val="en-US"/>
              </w:rPr>
              <w:t xml:space="preserve">Pg. </w:t>
            </w:r>
            <w:r w:rsidR="00903DFC">
              <w:rPr>
                <w:color w:val="000000"/>
                <w:lang w:val="en-US"/>
              </w:rPr>
              <w:t>1-4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5D3310EC" w:rsidR="005473B6" w:rsidRPr="006754BE" w:rsidRDefault="000B78DF" w:rsidP="00903DFC">
            <w:pPr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Pg. </w:t>
            </w:r>
            <w:r w:rsidR="00903DFC">
              <w:rPr>
                <w:color w:val="000000"/>
                <w:lang w:val="en-US"/>
              </w:rPr>
              <w:t>4-5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903DFC">
            <w:pPr>
              <w:spacing w:line="276" w:lineRule="auto"/>
              <w:jc w:val="center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09F932A5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5869A35F" w:rsidR="005473B6" w:rsidRPr="006754BE" w:rsidRDefault="000B78DF" w:rsidP="00903DFC">
            <w:pPr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Pg. </w:t>
            </w:r>
            <w:r w:rsidR="00903DFC">
              <w:rPr>
                <w:color w:val="000000"/>
                <w:lang w:val="en-US"/>
              </w:rPr>
              <w:t>5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78E81B6" w14:textId="0CB4AA62" w:rsidR="00AE660D" w:rsidRPr="000B78DF" w:rsidRDefault="00AE660D" w:rsidP="001D5035">
            <w:pPr>
              <w:spacing w:line="276" w:lineRule="auto"/>
              <w:rPr>
                <w:rFonts w:eastAsia="Times New Roman"/>
                <w:bCs/>
                <w:color w:val="000000"/>
                <w:lang w:val="en-US"/>
              </w:rPr>
            </w:pPr>
          </w:p>
          <w:p w14:paraId="5B275E08" w14:textId="77777777" w:rsidR="005473B6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 xml:space="preserve">study settings that might affect the dietary intake or </w:t>
            </w:r>
            <w:r w:rsidRPr="006754BE">
              <w:rPr>
                <w:color w:val="000000"/>
                <w:lang w:val="en-US"/>
              </w:rPr>
              <w:lastRenderedPageBreak/>
              <w:t>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  <w:p w14:paraId="2802BA8A" w14:textId="6B488BB1" w:rsidR="000B78DF" w:rsidRPr="006754BE" w:rsidRDefault="000B78DF" w:rsidP="001D5035">
            <w:pPr>
              <w:spacing w:line="276" w:lineRule="auto"/>
              <w:rPr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6C083E01" w:rsidR="005473B6" w:rsidRPr="006754BE" w:rsidRDefault="000B78DF" w:rsidP="00903DFC">
            <w:pPr>
              <w:spacing w:line="276" w:lineRule="auto"/>
              <w:jc w:val="center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lastRenderedPageBreak/>
              <w:t xml:space="preserve">Pg. </w:t>
            </w:r>
            <w:r w:rsidR="00903DFC">
              <w:rPr>
                <w:rFonts w:eastAsia="Times New Roman"/>
                <w:bCs/>
                <w:color w:val="000000"/>
                <w:lang w:val="en-US"/>
              </w:rPr>
              <w:t>5-6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A1DAE0C" w14:textId="77777777" w:rsidR="005473B6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2764B45" w14:textId="6F59C29F" w:rsidR="000B78DF" w:rsidRDefault="000B78DF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  <w:p w14:paraId="1D38F4D6" w14:textId="2FAAB1DE" w:rsidR="000B78DF" w:rsidRPr="006754BE" w:rsidRDefault="000B78DF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3A77B624" w:rsidR="005473B6" w:rsidRPr="000B78DF" w:rsidRDefault="000B78DF" w:rsidP="00903DFC">
            <w:pPr>
              <w:tabs>
                <w:tab w:val="left" w:pos="142"/>
                <w:tab w:val="left" w:pos="2798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 w:rsidRPr="000B78DF">
              <w:rPr>
                <w:bCs/>
                <w:color w:val="000000"/>
                <w:lang w:val="en-US"/>
              </w:rPr>
              <w:t xml:space="preserve">Pg. </w:t>
            </w:r>
            <w:r w:rsidR="00903DFC">
              <w:rPr>
                <w:bCs/>
                <w:color w:val="000000"/>
                <w:lang w:val="en-US"/>
              </w:rPr>
              <w:t>5</w:t>
            </w:r>
            <w:r w:rsidRPr="000B78DF">
              <w:rPr>
                <w:bCs/>
                <w:color w:val="000000"/>
                <w:lang w:val="en-US"/>
              </w:rPr>
              <w:t>-</w:t>
            </w:r>
            <w:r w:rsidR="00903DFC">
              <w:rPr>
                <w:bCs/>
                <w:color w:val="000000"/>
                <w:lang w:val="en-US"/>
              </w:rPr>
              <w:t>6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Clearly define all outcomes, exposures, predictors, potential confounders, and effect </w:t>
            </w:r>
            <w:r w:rsidRPr="006754BE">
              <w:rPr>
                <w:color w:val="000000"/>
                <w:lang w:val="en-US"/>
              </w:rPr>
              <w:lastRenderedPageBreak/>
              <w:t>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547D2B52" w:rsidR="005473B6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60F3D73B" w14:textId="0594E899" w:rsidR="000B78DF" w:rsidRDefault="000B78DF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  <w:p w14:paraId="702441C6" w14:textId="77777777" w:rsidR="005473B6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  <w:p w14:paraId="41E90F4A" w14:textId="698F8D34" w:rsidR="000B78DF" w:rsidRPr="006754BE" w:rsidRDefault="000B78DF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FCD8C0E" w14:textId="098D18D2" w:rsidR="000B78DF" w:rsidRPr="006754BE" w:rsidRDefault="000B78DF" w:rsidP="00903DFC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Pg.7</w:t>
            </w:r>
            <w:r w:rsidR="00903DFC">
              <w:rPr>
                <w:color w:val="000000"/>
                <w:lang w:val="en-US"/>
              </w:rPr>
              <w:t>-8</w:t>
            </w:r>
          </w:p>
          <w:p w14:paraId="099B647A" w14:textId="137E9721" w:rsidR="005473B6" w:rsidRPr="006754BE" w:rsidRDefault="005473B6" w:rsidP="00903DFC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</w:t>
            </w:r>
            <w:proofErr w:type="gramStart"/>
            <w:r w:rsidRPr="006754BE">
              <w:rPr>
                <w:color w:val="000000"/>
                <w:lang w:val="en-US"/>
              </w:rPr>
              <w:t>).Describe</w:t>
            </w:r>
            <w:proofErr w:type="gramEnd"/>
            <w:r w:rsidRPr="006754BE">
              <w:rPr>
                <w:color w:val="000000"/>
                <w:lang w:val="en-US"/>
              </w:rPr>
              <w:t xml:space="preserve">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</w:t>
            </w:r>
            <w:r w:rsidRPr="006754BE">
              <w:rPr>
                <w:rFonts w:eastAsia="Times New Roman"/>
                <w:color w:val="000000"/>
                <w:lang w:val="en-US"/>
              </w:rPr>
              <w:lastRenderedPageBreak/>
              <w:t xml:space="preserve">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4CB4C9F0" w:rsidR="005473B6" w:rsidRPr="000B78DF" w:rsidRDefault="000B78DF" w:rsidP="00903DFC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 w:rsidRPr="000B78DF">
              <w:rPr>
                <w:bCs/>
                <w:color w:val="000000"/>
                <w:lang w:val="en-US"/>
              </w:rPr>
              <w:lastRenderedPageBreak/>
              <w:t>Pg.</w:t>
            </w:r>
            <w:r w:rsidR="00903DFC">
              <w:rPr>
                <w:bCs/>
                <w:color w:val="000000"/>
                <w:lang w:val="en-US"/>
              </w:rPr>
              <w:t>7</w:t>
            </w: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06AE655F" w:rsidR="005473B6" w:rsidRPr="000B78DF" w:rsidRDefault="000B78DF" w:rsidP="00903DFC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 w:rsidRPr="000B78DF">
              <w:rPr>
                <w:bCs/>
                <w:color w:val="000000"/>
                <w:lang w:val="en-US"/>
              </w:rPr>
              <w:t>Pg.</w:t>
            </w:r>
            <w:r w:rsidR="00903DFC">
              <w:rPr>
                <w:bCs/>
                <w:color w:val="000000"/>
                <w:lang w:val="en-US"/>
              </w:rPr>
              <w:t>7</w:t>
            </w:r>
            <w:r>
              <w:rPr>
                <w:bCs/>
                <w:color w:val="000000"/>
                <w:lang w:val="en-US"/>
              </w:rPr>
              <w:t xml:space="preserve"> and pg. 1</w:t>
            </w:r>
            <w:r w:rsidR="00903DFC">
              <w:rPr>
                <w:bCs/>
                <w:color w:val="000000"/>
                <w:lang w:val="en-US"/>
              </w:rPr>
              <w:t>4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5D51BA1E" w:rsidR="005473B6" w:rsidRPr="007D2D6C" w:rsidRDefault="005473B6" w:rsidP="00903DFC">
            <w:pPr>
              <w:pStyle w:val="CommentText"/>
              <w:spacing w:line="276" w:lineRule="auto"/>
              <w:jc w:val="center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7E1E60FF" w:rsidR="005473B6" w:rsidRPr="000B78DF" w:rsidRDefault="000B78DF" w:rsidP="00903DFC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 w:rsidRPr="000B78DF">
              <w:rPr>
                <w:bCs/>
                <w:color w:val="000000"/>
                <w:lang w:val="en-US"/>
              </w:rPr>
              <w:t xml:space="preserve">Pg. </w:t>
            </w:r>
            <w:r w:rsidR="00903DFC">
              <w:rPr>
                <w:bCs/>
                <w:color w:val="000000"/>
                <w:lang w:val="en-US"/>
              </w:rPr>
              <w:t>7</w:t>
            </w:r>
            <w:r w:rsidRPr="000B78DF">
              <w:rPr>
                <w:bCs/>
                <w:color w:val="000000"/>
                <w:lang w:val="en-US"/>
              </w:rPr>
              <w:t>-</w:t>
            </w:r>
            <w:r w:rsidR="00903DFC">
              <w:rPr>
                <w:bCs/>
                <w:color w:val="000000"/>
                <w:lang w:val="en-US"/>
              </w:rPr>
              <w:t>9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68A1F387" w:rsidR="005473B6" w:rsidRPr="000B78DF" w:rsidRDefault="000B78DF" w:rsidP="00903DFC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 w:rsidRPr="000B78DF">
              <w:rPr>
                <w:rFonts w:eastAsia="Times New Roman"/>
                <w:bCs/>
                <w:color w:val="000000"/>
                <w:lang w:val="en-US"/>
              </w:rPr>
              <w:t xml:space="preserve">Pg. </w:t>
            </w:r>
            <w:r w:rsidR="00903DFC">
              <w:rPr>
                <w:rFonts w:eastAsia="Times New Roman"/>
                <w:bCs/>
                <w:color w:val="000000"/>
                <w:lang w:val="en-US"/>
              </w:rPr>
              <w:t>9</w:t>
            </w:r>
            <w:r w:rsidRPr="000B78DF">
              <w:rPr>
                <w:rFonts w:eastAsia="Times New Roman"/>
                <w:bCs/>
                <w:color w:val="000000"/>
                <w:lang w:val="en-US"/>
              </w:rPr>
              <w:t>-</w:t>
            </w:r>
            <w:r w:rsidR="00903DFC">
              <w:rPr>
                <w:rFonts w:eastAsia="Times New Roman"/>
                <w:bCs/>
                <w:color w:val="000000"/>
                <w:lang w:val="en-US"/>
              </w:rPr>
              <w:t>10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903DFC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23C3EF31" w:rsidR="005473B6" w:rsidRPr="000B78DF" w:rsidRDefault="000B78DF" w:rsidP="00903DFC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 w:rsidRPr="000B78DF">
              <w:rPr>
                <w:bCs/>
                <w:color w:val="000000"/>
                <w:lang w:val="en-US"/>
              </w:rPr>
              <w:t>Pg.</w:t>
            </w:r>
            <w:r w:rsidR="00903DFC">
              <w:rPr>
                <w:bCs/>
                <w:color w:val="000000"/>
                <w:lang w:val="en-US"/>
              </w:rPr>
              <w:t>6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characteristics of study participants (e.g., demographic, clinical, social) and 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>the exposure variables if applicable. Specify if food consumption of 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44879EA7" w:rsidR="005473B6" w:rsidRPr="000B78DF" w:rsidRDefault="000B78DF" w:rsidP="00903DFC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 w:rsidRPr="000B78DF">
              <w:rPr>
                <w:bCs/>
                <w:color w:val="000000"/>
                <w:lang w:val="en-US"/>
              </w:rPr>
              <w:t>Table 1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733CA8A" w14:textId="1E9887CF" w:rsidR="000B78DF" w:rsidRDefault="000B78DF" w:rsidP="00903DFC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Pg. </w:t>
            </w:r>
            <w:r w:rsidR="00903DFC">
              <w:rPr>
                <w:color w:val="000000"/>
                <w:lang w:val="en-US"/>
              </w:rPr>
              <w:t>10</w:t>
            </w:r>
          </w:p>
          <w:p w14:paraId="15B472FD" w14:textId="2D573FB5" w:rsidR="005473B6" w:rsidRPr="000B78DF" w:rsidRDefault="000B78DF" w:rsidP="00903DFC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 w:rsidRPr="000B78DF">
              <w:rPr>
                <w:color w:val="000000"/>
                <w:lang w:val="en-US"/>
              </w:rPr>
              <w:t>Table 1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092940B8" w:rsidR="005473B6" w:rsidRPr="000B78DF" w:rsidRDefault="000B78DF" w:rsidP="00903DFC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 xml:space="preserve">Pg. </w:t>
            </w:r>
            <w:r w:rsidR="00903DFC">
              <w:rPr>
                <w:rFonts w:eastAsia="Times New Roman"/>
                <w:bCs/>
                <w:color w:val="000000"/>
                <w:lang w:val="en-US"/>
              </w:rPr>
              <w:t>10</w:t>
            </w:r>
            <w:r>
              <w:rPr>
                <w:rFonts w:eastAsia="Times New Roman"/>
                <w:bCs/>
                <w:color w:val="000000"/>
                <w:lang w:val="en-US"/>
              </w:rPr>
              <w:t>-</w:t>
            </w:r>
            <w:r w:rsidR="00903DFC">
              <w:rPr>
                <w:rFonts w:eastAsia="Times New Roman"/>
                <w:bCs/>
                <w:color w:val="000000"/>
                <w:lang w:val="en-US"/>
              </w:rPr>
              <w:t>11</w:t>
            </w:r>
            <w:r>
              <w:rPr>
                <w:rFonts w:eastAsia="Times New Roman"/>
                <w:bCs/>
                <w:color w:val="000000"/>
                <w:lang w:val="en-US"/>
              </w:rPr>
              <w:t xml:space="preserve"> </w:t>
            </w:r>
            <w:r w:rsidRPr="000B78DF">
              <w:rPr>
                <w:rFonts w:eastAsia="Times New Roman"/>
                <w:bCs/>
                <w:color w:val="000000"/>
                <w:lang w:val="en-US"/>
              </w:rPr>
              <w:t>Table 2</w:t>
            </w:r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306BDB3E" w:rsidR="005473B6" w:rsidRPr="000B78DF" w:rsidRDefault="000B78DF" w:rsidP="00903DFC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 w:rsidRPr="000B78DF">
              <w:rPr>
                <w:rFonts w:eastAsia="Times New Roman"/>
                <w:bCs/>
                <w:color w:val="000000"/>
                <w:lang w:val="en-US"/>
              </w:rPr>
              <w:t>N/A</w:t>
            </w:r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0B78DF" w:rsidRDefault="005473B6" w:rsidP="00903DFC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65D6AB52" w:rsidR="005473B6" w:rsidRPr="000B78DF" w:rsidRDefault="005473B6" w:rsidP="00903DFC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3AA149B2" w:rsidR="005473B6" w:rsidRPr="000B78DF" w:rsidRDefault="00903DFC" w:rsidP="00903DFC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 w:rsidRPr="000B78DF">
              <w:rPr>
                <w:bCs/>
                <w:color w:val="000000"/>
                <w:lang w:val="en-US"/>
              </w:rPr>
              <w:t xml:space="preserve">Pg. </w:t>
            </w:r>
            <w:r>
              <w:rPr>
                <w:bCs/>
                <w:color w:val="000000"/>
                <w:lang w:val="en-US"/>
              </w:rPr>
              <w:t>1</w:t>
            </w:r>
            <w:r>
              <w:rPr>
                <w:bCs/>
                <w:color w:val="000000"/>
                <w:lang w:val="en-US"/>
              </w:rPr>
              <w:t>4</w:t>
            </w:r>
            <w:r w:rsidRPr="000B78DF">
              <w:rPr>
                <w:bCs/>
                <w:color w:val="000000"/>
                <w:lang w:val="en-US"/>
              </w:rPr>
              <w:t>-1</w:t>
            </w:r>
            <w:r>
              <w:rPr>
                <w:bCs/>
                <w:color w:val="000000"/>
                <w:lang w:val="en-US"/>
              </w:rPr>
              <w:t>15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534BAF5D" w:rsidR="005473B6" w:rsidRPr="000B78DF" w:rsidRDefault="000B78DF" w:rsidP="00903DFC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 w:rsidRPr="000B78DF">
              <w:rPr>
                <w:bCs/>
                <w:color w:val="000000"/>
                <w:lang w:val="en-US"/>
              </w:rPr>
              <w:t xml:space="preserve">Pg. </w:t>
            </w:r>
            <w:r w:rsidR="00903DFC">
              <w:rPr>
                <w:bCs/>
                <w:color w:val="000000"/>
                <w:lang w:val="en-US"/>
              </w:rPr>
              <w:t>11</w:t>
            </w:r>
            <w:r w:rsidRPr="000B78DF">
              <w:rPr>
                <w:bCs/>
                <w:color w:val="000000"/>
                <w:lang w:val="en-US"/>
              </w:rPr>
              <w:t>-1</w:t>
            </w:r>
            <w:r w:rsidR="00903DFC">
              <w:rPr>
                <w:bCs/>
                <w:color w:val="000000"/>
                <w:lang w:val="en-US"/>
              </w:rPr>
              <w:t>7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903DFC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786D517A" w:rsidR="005473B6" w:rsidRPr="005D3A31" w:rsidRDefault="00903DFC" w:rsidP="00903DFC">
            <w:pPr>
              <w:tabs>
                <w:tab w:val="left" w:pos="142"/>
              </w:tabs>
              <w:spacing w:line="276" w:lineRule="auto"/>
              <w:jc w:val="center"/>
              <w:rPr>
                <w:b/>
                <w:bCs/>
                <w:color w:val="000000"/>
                <w:lang w:val="en-US"/>
              </w:rPr>
            </w:pPr>
            <w:r w:rsidRPr="000B78DF">
              <w:rPr>
                <w:bCs/>
                <w:color w:val="000000"/>
                <w:lang w:val="en-US"/>
              </w:rPr>
              <w:t xml:space="preserve">Pg. </w:t>
            </w:r>
            <w:r>
              <w:rPr>
                <w:bCs/>
                <w:color w:val="000000"/>
                <w:lang w:val="en-US"/>
              </w:rPr>
              <w:t>1</w:t>
            </w:r>
            <w:r>
              <w:rPr>
                <w:bCs/>
                <w:color w:val="000000"/>
                <w:lang w:val="en-US"/>
              </w:rPr>
              <w:t>5</w:t>
            </w: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lastRenderedPageBreak/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the source of funding and the role of the funders for the present study and, if 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51B3866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3740C92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1B8F63D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</w:p>
        </w:tc>
      </w:tr>
    </w:tbl>
    <w:p w14:paraId="51905D81" w14:textId="77777777" w:rsidR="00967969" w:rsidRDefault="00967969"/>
    <w:sectPr w:rsidR="00967969" w:rsidSect="001330D2">
      <w:footerReference w:type="even" r:id="rId11"/>
      <w:footerReference w:type="default" r:id="rId12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54279D" w14:textId="77777777" w:rsidR="00DC2E3A" w:rsidRDefault="00DC2E3A" w:rsidP="001330D2">
      <w:pPr>
        <w:spacing w:after="0" w:line="240" w:lineRule="auto"/>
      </w:pPr>
      <w:r>
        <w:separator/>
      </w:r>
    </w:p>
  </w:endnote>
  <w:endnote w:type="continuationSeparator" w:id="0">
    <w:p w14:paraId="4F9D9A6F" w14:textId="77777777" w:rsidR="00DC2E3A" w:rsidRDefault="00DC2E3A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0AF9FE" w14:textId="439BB3FA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6A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D8ECD4" w14:textId="77777777" w:rsidR="00DC2E3A" w:rsidRDefault="00DC2E3A" w:rsidP="001330D2">
      <w:pPr>
        <w:spacing w:after="0" w:line="240" w:lineRule="auto"/>
      </w:pPr>
      <w:r>
        <w:separator/>
      </w:r>
    </w:p>
  </w:footnote>
  <w:footnote w:type="continuationSeparator" w:id="0">
    <w:p w14:paraId="087E8B17" w14:textId="77777777" w:rsidR="00DC2E3A" w:rsidRDefault="00DC2E3A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062048"/>
    <w:rsid w:val="000B78DF"/>
    <w:rsid w:val="001330D2"/>
    <w:rsid w:val="00136D75"/>
    <w:rsid w:val="001B552B"/>
    <w:rsid w:val="001D292C"/>
    <w:rsid w:val="001D5035"/>
    <w:rsid w:val="002904AC"/>
    <w:rsid w:val="00292170"/>
    <w:rsid w:val="003C5A7F"/>
    <w:rsid w:val="004C08C0"/>
    <w:rsid w:val="004D6AE6"/>
    <w:rsid w:val="004F2B21"/>
    <w:rsid w:val="005473B6"/>
    <w:rsid w:val="005B3B4D"/>
    <w:rsid w:val="005D3A31"/>
    <w:rsid w:val="006B6BF3"/>
    <w:rsid w:val="007D2D6C"/>
    <w:rsid w:val="007E78A6"/>
    <w:rsid w:val="007F5AE2"/>
    <w:rsid w:val="00903DFC"/>
    <w:rsid w:val="00967969"/>
    <w:rsid w:val="00AC31EB"/>
    <w:rsid w:val="00AE660D"/>
    <w:rsid w:val="00B22FB8"/>
    <w:rsid w:val="00B75CA5"/>
    <w:rsid w:val="00CD0FCE"/>
    <w:rsid w:val="00CF4726"/>
    <w:rsid w:val="00D1724D"/>
    <w:rsid w:val="00D52612"/>
    <w:rsid w:val="00D540EA"/>
    <w:rsid w:val="00D549CD"/>
    <w:rsid w:val="00DC2E3A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://journals.plos.org/plosmedicine/article/asset?id=10.1371%2Fjournal.pmed.100203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350</Words>
  <Characters>769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0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Esaryk, Erin</cp:lastModifiedBy>
  <cp:revision>3</cp:revision>
  <dcterms:created xsi:type="dcterms:W3CDTF">2021-04-11T20:00:00Z</dcterms:created>
  <dcterms:modified xsi:type="dcterms:W3CDTF">2021-04-11T20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